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1ED17D2" w14:textId="77777777" w:rsidR="00E951BB" w:rsidRDefault="00E951BB"/>
    <w:tbl>
      <w:tblPr>
        <w:tblStyle w:val="PlainTable3"/>
        <w:tblW w:w="10710" w:type="dxa"/>
        <w:tblInd w:w="-540" w:type="dxa"/>
        <w:tblLook w:val="04A0" w:firstRow="1" w:lastRow="0" w:firstColumn="1" w:lastColumn="0" w:noHBand="0" w:noVBand="1"/>
      </w:tblPr>
      <w:tblGrid>
        <w:gridCol w:w="2610"/>
        <w:gridCol w:w="8100"/>
      </w:tblGrid>
      <w:tr w:rsidR="00E07D67" w14:paraId="7CCD9614" w14:textId="77777777" w:rsidTr="002F750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2610" w:type="dxa"/>
          </w:tcPr>
          <w:p w14:paraId="20E04888" w14:textId="77777777" w:rsidR="00E951BB" w:rsidRPr="002F750C" w:rsidRDefault="00E951BB">
            <w:pPr>
              <w:rPr>
                <w:b w:val="0"/>
                <w:bCs w:val="0"/>
                <w:caps w:val="0"/>
                <w:sz w:val="28"/>
                <w:szCs w:val="28"/>
              </w:rPr>
            </w:pPr>
          </w:p>
          <w:p w14:paraId="59E95DC3" w14:textId="62DBAF48" w:rsidR="00E07D67" w:rsidRPr="002F750C" w:rsidRDefault="00E07D67">
            <w:pPr>
              <w:rPr>
                <w:sz w:val="28"/>
                <w:szCs w:val="28"/>
              </w:rPr>
            </w:pPr>
            <w:r w:rsidRPr="002F750C">
              <w:rPr>
                <w:sz w:val="28"/>
                <w:szCs w:val="28"/>
              </w:rPr>
              <w:t>Date Completed</w:t>
            </w:r>
          </w:p>
        </w:tc>
        <w:tc>
          <w:tcPr>
            <w:tcW w:w="8100" w:type="dxa"/>
          </w:tcPr>
          <w:p w14:paraId="29023879" w14:textId="77777777" w:rsidR="001E5B1C" w:rsidRPr="002F750C" w:rsidRDefault="001E5B1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caps w:val="0"/>
                <w:sz w:val="28"/>
                <w:szCs w:val="28"/>
              </w:rPr>
            </w:pPr>
          </w:p>
          <w:p w14:paraId="68BEDA67" w14:textId="1FB7A257" w:rsidR="00E07D67" w:rsidRPr="002F750C" w:rsidRDefault="00E07D67" w:rsidP="00E951B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 w:rsidRPr="002F750C">
              <w:rPr>
                <w:sz w:val="28"/>
                <w:szCs w:val="28"/>
              </w:rPr>
              <w:t>Task to Be Done</w:t>
            </w:r>
          </w:p>
        </w:tc>
      </w:tr>
      <w:tr w:rsidR="00E07D67" w14:paraId="1A9A5C8F" w14:textId="77777777" w:rsidTr="002F750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0" w:type="dxa"/>
          </w:tcPr>
          <w:p w14:paraId="76037659" w14:textId="77777777" w:rsidR="00E07D67" w:rsidRDefault="00E07D67"/>
        </w:tc>
        <w:tc>
          <w:tcPr>
            <w:tcW w:w="8100" w:type="dxa"/>
          </w:tcPr>
          <w:p w14:paraId="7DE0228C" w14:textId="4CDF93E9" w:rsidR="00E07D67" w:rsidRPr="00E951BB" w:rsidRDefault="001E5B1C" w:rsidP="00E07D6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4"/>
                <w:szCs w:val="24"/>
              </w:rPr>
            </w:pPr>
            <w:r w:rsidRPr="00E951BB">
              <w:rPr>
                <w:b/>
                <w:bCs/>
                <w:sz w:val="24"/>
                <w:szCs w:val="24"/>
              </w:rPr>
              <w:t xml:space="preserve">MAY </w:t>
            </w:r>
          </w:p>
        </w:tc>
      </w:tr>
      <w:tr w:rsidR="001E5B1C" w14:paraId="01EB2316" w14:textId="77777777" w:rsidTr="002F750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0" w:type="dxa"/>
          </w:tcPr>
          <w:p w14:paraId="2EDD8BA1" w14:textId="77777777" w:rsidR="001E5B1C" w:rsidRDefault="001E5B1C" w:rsidP="001E5B1C"/>
        </w:tc>
        <w:tc>
          <w:tcPr>
            <w:tcW w:w="8100" w:type="dxa"/>
          </w:tcPr>
          <w:p w14:paraId="04426361" w14:textId="44F9D0D1" w:rsidR="001E5B1C" w:rsidRDefault="001E5B1C" w:rsidP="001E5B1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Finalize Staff Evaluations </w:t>
            </w:r>
          </w:p>
        </w:tc>
      </w:tr>
      <w:tr w:rsidR="001E5B1C" w14:paraId="77D3C029" w14:textId="77777777" w:rsidTr="002F750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0" w:type="dxa"/>
          </w:tcPr>
          <w:p w14:paraId="34ADA1DD" w14:textId="77777777" w:rsidR="001E5B1C" w:rsidRDefault="001E5B1C" w:rsidP="001E5B1C"/>
        </w:tc>
        <w:tc>
          <w:tcPr>
            <w:tcW w:w="8100" w:type="dxa"/>
          </w:tcPr>
          <w:p w14:paraId="04276ED6" w14:textId="661C8426" w:rsidR="001E5B1C" w:rsidRDefault="001E5B1C" w:rsidP="001E5B1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Schedule Meetings with Faculty and Staff to Review Evaluations</w:t>
            </w:r>
          </w:p>
        </w:tc>
      </w:tr>
      <w:tr w:rsidR="001E5B1C" w14:paraId="60685113" w14:textId="77777777" w:rsidTr="002F750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0" w:type="dxa"/>
          </w:tcPr>
          <w:p w14:paraId="117FDC7C" w14:textId="77777777" w:rsidR="001E5B1C" w:rsidRDefault="001E5B1C" w:rsidP="001E5B1C"/>
        </w:tc>
        <w:tc>
          <w:tcPr>
            <w:tcW w:w="8100" w:type="dxa"/>
          </w:tcPr>
          <w:p w14:paraId="713A30A0" w14:textId="6F2C2897" w:rsidR="001E5B1C" w:rsidRDefault="001E5B1C" w:rsidP="001E5B1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Conduct Meetings with Faculty and Staff to Review Assessments </w:t>
            </w:r>
          </w:p>
        </w:tc>
      </w:tr>
      <w:tr w:rsidR="001E5B1C" w14:paraId="639C2EB0" w14:textId="77777777" w:rsidTr="002F750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0" w:type="dxa"/>
          </w:tcPr>
          <w:p w14:paraId="1CFB35EC" w14:textId="77777777" w:rsidR="001E5B1C" w:rsidRDefault="001E5B1C" w:rsidP="001E5B1C"/>
        </w:tc>
        <w:tc>
          <w:tcPr>
            <w:tcW w:w="8100" w:type="dxa"/>
          </w:tcPr>
          <w:p w14:paraId="6C50676A" w14:textId="1A320497" w:rsidR="001E5B1C" w:rsidRDefault="001E5B1C" w:rsidP="001E5B1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Issue Next Year’s School Calendar </w:t>
            </w:r>
          </w:p>
        </w:tc>
      </w:tr>
      <w:tr w:rsidR="001E5B1C" w14:paraId="12CFA61A" w14:textId="77777777" w:rsidTr="002F750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0" w:type="dxa"/>
          </w:tcPr>
          <w:p w14:paraId="79B80667" w14:textId="77777777" w:rsidR="001E5B1C" w:rsidRDefault="001E5B1C" w:rsidP="001E5B1C"/>
        </w:tc>
        <w:tc>
          <w:tcPr>
            <w:tcW w:w="8100" w:type="dxa"/>
          </w:tcPr>
          <w:p w14:paraId="23DA8FE9" w14:textId="49503DEA" w:rsidR="001E5B1C" w:rsidRDefault="001E5B1C" w:rsidP="001E5B1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Review Summer Facility Needs </w:t>
            </w:r>
          </w:p>
        </w:tc>
      </w:tr>
      <w:tr w:rsidR="001E5B1C" w14:paraId="09A001FC" w14:textId="77777777" w:rsidTr="002F750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0" w:type="dxa"/>
          </w:tcPr>
          <w:p w14:paraId="4323FFB9" w14:textId="77777777" w:rsidR="001E5B1C" w:rsidRDefault="001E5B1C" w:rsidP="001E5B1C"/>
        </w:tc>
        <w:tc>
          <w:tcPr>
            <w:tcW w:w="8100" w:type="dxa"/>
          </w:tcPr>
          <w:p w14:paraId="57163299" w14:textId="1587BF40" w:rsidR="001E5B1C" w:rsidRDefault="001E5B1C" w:rsidP="001E5B1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Begin Class Lists for Fall</w:t>
            </w:r>
          </w:p>
        </w:tc>
      </w:tr>
      <w:tr w:rsidR="001E5B1C" w14:paraId="5FCE8F85" w14:textId="77777777" w:rsidTr="002F750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0" w:type="dxa"/>
          </w:tcPr>
          <w:p w14:paraId="5A78D153" w14:textId="77777777" w:rsidR="001E5B1C" w:rsidRDefault="001E5B1C" w:rsidP="001E5B1C"/>
        </w:tc>
        <w:tc>
          <w:tcPr>
            <w:tcW w:w="8100" w:type="dxa"/>
          </w:tcPr>
          <w:p w14:paraId="68034081" w14:textId="47DF1678" w:rsidR="001E5B1C" w:rsidRDefault="001E5B1C" w:rsidP="001E5B1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Finalize Summer Plans for Staff</w:t>
            </w:r>
          </w:p>
        </w:tc>
      </w:tr>
      <w:tr w:rsidR="001E5B1C" w14:paraId="4E9F3DED" w14:textId="77777777" w:rsidTr="002F750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0" w:type="dxa"/>
          </w:tcPr>
          <w:p w14:paraId="1264C86C" w14:textId="77777777" w:rsidR="001E5B1C" w:rsidRDefault="001E5B1C" w:rsidP="001E5B1C"/>
        </w:tc>
        <w:tc>
          <w:tcPr>
            <w:tcW w:w="8100" w:type="dxa"/>
          </w:tcPr>
          <w:p w14:paraId="3F698850" w14:textId="244FF510" w:rsidR="001E5B1C" w:rsidRDefault="001E5B1C" w:rsidP="001E5B1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Review Closing Procedures (activities, records, etc.)</w:t>
            </w:r>
          </w:p>
        </w:tc>
      </w:tr>
      <w:tr w:rsidR="001E5B1C" w14:paraId="49F2DB7A" w14:textId="77777777" w:rsidTr="002F750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0" w:type="dxa"/>
          </w:tcPr>
          <w:p w14:paraId="4E179745" w14:textId="77777777" w:rsidR="001E5B1C" w:rsidRDefault="001E5B1C" w:rsidP="001E5B1C"/>
        </w:tc>
        <w:tc>
          <w:tcPr>
            <w:tcW w:w="8100" w:type="dxa"/>
          </w:tcPr>
          <w:p w14:paraId="7A131AAA" w14:textId="42D24CD1" w:rsidR="001E5B1C" w:rsidRDefault="001E5B1C" w:rsidP="001E5B1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Review Teacher Checkout List</w:t>
            </w:r>
          </w:p>
        </w:tc>
      </w:tr>
      <w:tr w:rsidR="001E5B1C" w14:paraId="2CB784B0" w14:textId="77777777" w:rsidTr="002F750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0" w:type="dxa"/>
          </w:tcPr>
          <w:p w14:paraId="04DAAA92" w14:textId="77777777" w:rsidR="001E5B1C" w:rsidRDefault="001E5B1C" w:rsidP="001E5B1C"/>
        </w:tc>
        <w:tc>
          <w:tcPr>
            <w:tcW w:w="8100" w:type="dxa"/>
          </w:tcPr>
          <w:p w14:paraId="53CE4EF2" w14:textId="45F310C7" w:rsidR="001E5B1C" w:rsidRDefault="001E5B1C" w:rsidP="001E5B1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Determine Student Summer Needs – Summer Reading Projects/ Tutoring</w:t>
            </w:r>
          </w:p>
        </w:tc>
      </w:tr>
      <w:tr w:rsidR="006B3644" w14:paraId="5BC31514" w14:textId="77777777" w:rsidTr="002F750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0" w:type="dxa"/>
          </w:tcPr>
          <w:p w14:paraId="79C04C90" w14:textId="77777777" w:rsidR="006B3644" w:rsidRDefault="006B3644" w:rsidP="001E5B1C"/>
        </w:tc>
        <w:tc>
          <w:tcPr>
            <w:tcW w:w="8100" w:type="dxa"/>
          </w:tcPr>
          <w:p w14:paraId="614629EB" w14:textId="43640590" w:rsidR="006B3644" w:rsidRDefault="006B3644" w:rsidP="001E5B1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Meet with Committees – Focus on How to Improve the Committee’s Effectiveness</w:t>
            </w:r>
          </w:p>
        </w:tc>
      </w:tr>
      <w:tr w:rsidR="001E5B1C" w14:paraId="65A31431" w14:textId="77777777" w:rsidTr="002F750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0" w:type="dxa"/>
          </w:tcPr>
          <w:p w14:paraId="176A278F" w14:textId="77777777" w:rsidR="001E5B1C" w:rsidRDefault="001E5B1C" w:rsidP="001E5B1C"/>
        </w:tc>
        <w:tc>
          <w:tcPr>
            <w:tcW w:w="8100" w:type="dxa"/>
          </w:tcPr>
          <w:p w14:paraId="5E7C67B3" w14:textId="043F28B4" w:rsidR="001E5B1C" w:rsidRDefault="001E5B1C" w:rsidP="001E5B1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Finalize Next Year’s Staffing – Identify Needs and Openings </w:t>
            </w:r>
          </w:p>
        </w:tc>
      </w:tr>
      <w:tr w:rsidR="001E5B1C" w14:paraId="2F60C900" w14:textId="77777777" w:rsidTr="002F750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0" w:type="dxa"/>
          </w:tcPr>
          <w:p w14:paraId="3C4A97A8" w14:textId="77777777" w:rsidR="001E5B1C" w:rsidRDefault="001E5B1C" w:rsidP="001E5B1C"/>
        </w:tc>
        <w:tc>
          <w:tcPr>
            <w:tcW w:w="8100" w:type="dxa"/>
          </w:tcPr>
          <w:p w14:paraId="14A8EB8A" w14:textId="6F2AA7C7" w:rsidR="001E5B1C" w:rsidRDefault="001E5B1C" w:rsidP="001E5B1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Plan Last Staff Meeting </w:t>
            </w:r>
          </w:p>
        </w:tc>
      </w:tr>
      <w:tr w:rsidR="001E5B1C" w14:paraId="5B81F55B" w14:textId="77777777" w:rsidTr="002F750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0" w:type="dxa"/>
          </w:tcPr>
          <w:p w14:paraId="2F0BE3DC" w14:textId="77777777" w:rsidR="001E5B1C" w:rsidRDefault="001E5B1C" w:rsidP="001E5B1C"/>
        </w:tc>
        <w:tc>
          <w:tcPr>
            <w:tcW w:w="8100" w:type="dxa"/>
          </w:tcPr>
          <w:p w14:paraId="7631471C" w14:textId="01F575B3" w:rsidR="001E5B1C" w:rsidRPr="00E951BB" w:rsidRDefault="001E5B1C" w:rsidP="001E5B1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4"/>
                <w:szCs w:val="24"/>
              </w:rPr>
            </w:pPr>
            <w:r w:rsidRPr="00E951BB">
              <w:rPr>
                <w:b/>
                <w:bCs/>
                <w:sz w:val="24"/>
                <w:szCs w:val="24"/>
              </w:rPr>
              <w:t>JUNE</w:t>
            </w:r>
          </w:p>
        </w:tc>
      </w:tr>
      <w:tr w:rsidR="001E5B1C" w14:paraId="22E4A8C8" w14:textId="77777777" w:rsidTr="002F750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0" w:type="dxa"/>
          </w:tcPr>
          <w:p w14:paraId="23AE8B63" w14:textId="77777777" w:rsidR="001E5B1C" w:rsidRDefault="001E5B1C" w:rsidP="001E5B1C"/>
        </w:tc>
        <w:tc>
          <w:tcPr>
            <w:tcW w:w="8100" w:type="dxa"/>
          </w:tcPr>
          <w:p w14:paraId="7A261AF2" w14:textId="1AB014A9" w:rsidR="001E5B1C" w:rsidRDefault="00E951BB" w:rsidP="001E5B1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Prepare a List of Facility Repairs Needed</w:t>
            </w:r>
          </w:p>
        </w:tc>
      </w:tr>
      <w:tr w:rsidR="001E5B1C" w14:paraId="58DCDFFC" w14:textId="77777777" w:rsidTr="002F750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0" w:type="dxa"/>
          </w:tcPr>
          <w:p w14:paraId="392BC5AA" w14:textId="77777777" w:rsidR="001E5B1C" w:rsidRDefault="001E5B1C" w:rsidP="001E5B1C"/>
        </w:tc>
        <w:tc>
          <w:tcPr>
            <w:tcW w:w="8100" w:type="dxa"/>
          </w:tcPr>
          <w:p w14:paraId="5F4AEFC2" w14:textId="00EB8C7D" w:rsidR="001E5B1C" w:rsidRDefault="00E951BB" w:rsidP="001E5B1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Plan a Walk Through with Maintenance Supervisor to Plan Facility Repairs and Timeline</w:t>
            </w:r>
          </w:p>
        </w:tc>
      </w:tr>
      <w:tr w:rsidR="00E951BB" w14:paraId="21AFD897" w14:textId="77777777" w:rsidTr="002F750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0" w:type="dxa"/>
          </w:tcPr>
          <w:p w14:paraId="2C899FB7" w14:textId="77777777" w:rsidR="00E951BB" w:rsidRDefault="00E951BB" w:rsidP="00E951BB"/>
        </w:tc>
        <w:tc>
          <w:tcPr>
            <w:tcW w:w="8100" w:type="dxa"/>
          </w:tcPr>
          <w:p w14:paraId="36C0E8CD" w14:textId="7A09EC17" w:rsidR="00E951BB" w:rsidRDefault="00E951BB" w:rsidP="00E951B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Meet with Teachers to Complete Checkout List </w:t>
            </w:r>
          </w:p>
        </w:tc>
      </w:tr>
      <w:tr w:rsidR="00E951BB" w14:paraId="453FCAA6" w14:textId="77777777" w:rsidTr="002F750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0" w:type="dxa"/>
          </w:tcPr>
          <w:p w14:paraId="7214E3B5" w14:textId="77777777" w:rsidR="00E951BB" w:rsidRDefault="00E951BB" w:rsidP="00E951BB"/>
        </w:tc>
        <w:tc>
          <w:tcPr>
            <w:tcW w:w="8100" w:type="dxa"/>
          </w:tcPr>
          <w:p w14:paraId="26708234" w14:textId="388DB42E" w:rsidR="00E951BB" w:rsidRDefault="00E951BB" w:rsidP="00E951B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CUM Folders for Each Child Have Been Updated and Filed</w:t>
            </w:r>
          </w:p>
        </w:tc>
      </w:tr>
      <w:tr w:rsidR="00E951BB" w14:paraId="7AABB6E8" w14:textId="77777777" w:rsidTr="002F750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0" w:type="dxa"/>
          </w:tcPr>
          <w:p w14:paraId="3B4E2044" w14:textId="77777777" w:rsidR="00E951BB" w:rsidRDefault="00E951BB" w:rsidP="00E951BB"/>
        </w:tc>
        <w:tc>
          <w:tcPr>
            <w:tcW w:w="8100" w:type="dxa"/>
          </w:tcPr>
          <w:p w14:paraId="3F38A200" w14:textId="02276295" w:rsidR="00E951BB" w:rsidRDefault="00E951BB" w:rsidP="00E951B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UM Folders for Non-returning Students Have Been Archived</w:t>
            </w:r>
          </w:p>
        </w:tc>
      </w:tr>
      <w:tr w:rsidR="00E951BB" w14:paraId="4517920C" w14:textId="77777777" w:rsidTr="002F750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0" w:type="dxa"/>
          </w:tcPr>
          <w:p w14:paraId="51148ECF" w14:textId="77777777" w:rsidR="00E951BB" w:rsidRDefault="00E951BB" w:rsidP="00E951BB"/>
        </w:tc>
        <w:tc>
          <w:tcPr>
            <w:tcW w:w="8100" w:type="dxa"/>
          </w:tcPr>
          <w:p w14:paraId="1CB77531" w14:textId="0584C6A7" w:rsidR="00E951BB" w:rsidRDefault="00E951BB" w:rsidP="00E951B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Review Teacher Inventory for Classroom Supplies and Textbooks</w:t>
            </w:r>
          </w:p>
        </w:tc>
      </w:tr>
      <w:tr w:rsidR="00E951BB" w14:paraId="13D1EF21" w14:textId="77777777" w:rsidTr="002F750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0" w:type="dxa"/>
          </w:tcPr>
          <w:p w14:paraId="56D5A2F3" w14:textId="77777777" w:rsidR="00E951BB" w:rsidRDefault="00E951BB" w:rsidP="00E951BB"/>
        </w:tc>
        <w:tc>
          <w:tcPr>
            <w:tcW w:w="8100" w:type="dxa"/>
          </w:tcPr>
          <w:p w14:paraId="5CD934F8" w14:textId="24401CA4" w:rsidR="00E951BB" w:rsidRDefault="00E951BB" w:rsidP="00E951B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Order Instructional Materials, Supplies, and Equipment</w:t>
            </w:r>
          </w:p>
        </w:tc>
      </w:tr>
      <w:tr w:rsidR="00E951BB" w14:paraId="33293A44" w14:textId="77777777" w:rsidTr="002F750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0" w:type="dxa"/>
          </w:tcPr>
          <w:p w14:paraId="0D13A159" w14:textId="77777777" w:rsidR="00E951BB" w:rsidRDefault="00E951BB" w:rsidP="00E951BB"/>
        </w:tc>
        <w:tc>
          <w:tcPr>
            <w:tcW w:w="8100" w:type="dxa"/>
          </w:tcPr>
          <w:p w14:paraId="45218CF4" w14:textId="059FF6B1" w:rsidR="00E951BB" w:rsidRDefault="00E951BB" w:rsidP="00E951B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Review Technology Plan and Needs</w:t>
            </w:r>
          </w:p>
        </w:tc>
      </w:tr>
      <w:tr w:rsidR="00E951BB" w14:paraId="001F8742" w14:textId="77777777" w:rsidTr="002F750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0" w:type="dxa"/>
          </w:tcPr>
          <w:p w14:paraId="2D54ED5B" w14:textId="77777777" w:rsidR="00E951BB" w:rsidRDefault="00E951BB" w:rsidP="00E951BB"/>
        </w:tc>
        <w:tc>
          <w:tcPr>
            <w:tcW w:w="8100" w:type="dxa"/>
          </w:tcPr>
          <w:p w14:paraId="2E22979F" w14:textId="5E96B288" w:rsidR="00E951BB" w:rsidRDefault="00E951BB" w:rsidP="00E951B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onduct Exit Interviews with Faculty and Staff</w:t>
            </w:r>
          </w:p>
        </w:tc>
      </w:tr>
      <w:tr w:rsidR="00E951BB" w14:paraId="5FC3A8B1" w14:textId="77777777" w:rsidTr="002F750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0" w:type="dxa"/>
          </w:tcPr>
          <w:p w14:paraId="4CC5DD39" w14:textId="77777777" w:rsidR="00E951BB" w:rsidRDefault="00E951BB" w:rsidP="00E951BB"/>
        </w:tc>
        <w:tc>
          <w:tcPr>
            <w:tcW w:w="8100" w:type="dxa"/>
          </w:tcPr>
          <w:p w14:paraId="5DC4BE41" w14:textId="34F30759" w:rsidR="00E951BB" w:rsidRDefault="00E951BB" w:rsidP="00E951B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Conduct Exit Interviews with Parents of Students Who are Not Returning</w:t>
            </w:r>
          </w:p>
        </w:tc>
      </w:tr>
      <w:tr w:rsidR="00E951BB" w14:paraId="2EA4F3CE" w14:textId="77777777" w:rsidTr="002F750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0" w:type="dxa"/>
          </w:tcPr>
          <w:p w14:paraId="6990975B" w14:textId="77777777" w:rsidR="00E951BB" w:rsidRDefault="00E951BB" w:rsidP="00E951BB"/>
        </w:tc>
        <w:tc>
          <w:tcPr>
            <w:tcW w:w="8100" w:type="dxa"/>
          </w:tcPr>
          <w:p w14:paraId="6B0B6169" w14:textId="58353953" w:rsidR="00E951BB" w:rsidRPr="00E951BB" w:rsidRDefault="00E951BB" w:rsidP="00E951B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4"/>
                <w:szCs w:val="24"/>
              </w:rPr>
            </w:pPr>
            <w:r>
              <w:t>Prepare or Request Records Documents for Transferring Students</w:t>
            </w:r>
          </w:p>
        </w:tc>
      </w:tr>
      <w:tr w:rsidR="00E951BB" w14:paraId="040C9935" w14:textId="77777777" w:rsidTr="002F750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0" w:type="dxa"/>
          </w:tcPr>
          <w:p w14:paraId="2BC5B1C0" w14:textId="77777777" w:rsidR="00E951BB" w:rsidRDefault="00E951BB" w:rsidP="00E951BB"/>
        </w:tc>
        <w:tc>
          <w:tcPr>
            <w:tcW w:w="8100" w:type="dxa"/>
          </w:tcPr>
          <w:p w14:paraId="5A40D3DD" w14:textId="437152CD" w:rsidR="00E951BB" w:rsidRDefault="00E951BB" w:rsidP="00E951B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Write Thank You Letters to Significant Volunteers/ Staff Members</w:t>
            </w:r>
          </w:p>
        </w:tc>
      </w:tr>
      <w:tr w:rsidR="00E951BB" w14:paraId="6FF185E9" w14:textId="77777777" w:rsidTr="002F750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0" w:type="dxa"/>
          </w:tcPr>
          <w:p w14:paraId="193C513B" w14:textId="77777777" w:rsidR="00E951BB" w:rsidRDefault="00E951BB" w:rsidP="00E951BB"/>
        </w:tc>
        <w:tc>
          <w:tcPr>
            <w:tcW w:w="8100" w:type="dxa"/>
          </w:tcPr>
          <w:p w14:paraId="3A051488" w14:textId="011EB2D6" w:rsidR="00E951BB" w:rsidRDefault="00E951BB" w:rsidP="00E951B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951BB">
              <w:rPr>
                <w:b/>
                <w:bCs/>
                <w:sz w:val="24"/>
                <w:szCs w:val="24"/>
              </w:rPr>
              <w:t>JULY</w:t>
            </w:r>
          </w:p>
        </w:tc>
      </w:tr>
      <w:tr w:rsidR="00E951BB" w14:paraId="7E4E1848" w14:textId="77777777" w:rsidTr="002F750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0" w:type="dxa"/>
          </w:tcPr>
          <w:p w14:paraId="40212E9B" w14:textId="77777777" w:rsidR="00E951BB" w:rsidRDefault="00E951BB" w:rsidP="00E951BB"/>
        </w:tc>
        <w:tc>
          <w:tcPr>
            <w:tcW w:w="8100" w:type="dxa"/>
          </w:tcPr>
          <w:p w14:paraId="5405D1CA" w14:textId="4665DF56" w:rsidR="00E951BB" w:rsidRDefault="00E951BB" w:rsidP="00E951B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Revise Student Directory </w:t>
            </w:r>
          </w:p>
        </w:tc>
      </w:tr>
      <w:tr w:rsidR="00E951BB" w14:paraId="51579D71" w14:textId="77777777" w:rsidTr="002F750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0" w:type="dxa"/>
          </w:tcPr>
          <w:p w14:paraId="038E3377" w14:textId="77777777" w:rsidR="00E951BB" w:rsidRDefault="00E951BB" w:rsidP="00E951BB"/>
        </w:tc>
        <w:tc>
          <w:tcPr>
            <w:tcW w:w="8100" w:type="dxa"/>
          </w:tcPr>
          <w:p w14:paraId="015913C2" w14:textId="39877AED" w:rsidR="00E951BB" w:rsidRDefault="00E951BB" w:rsidP="00E951B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Execute Contracts for New/Continuing Teachers</w:t>
            </w:r>
          </w:p>
        </w:tc>
      </w:tr>
      <w:tr w:rsidR="00E951BB" w14:paraId="7B381041" w14:textId="77777777" w:rsidTr="002F750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0" w:type="dxa"/>
          </w:tcPr>
          <w:p w14:paraId="384619B5" w14:textId="77777777" w:rsidR="00E951BB" w:rsidRDefault="00E951BB" w:rsidP="00E951BB"/>
        </w:tc>
        <w:tc>
          <w:tcPr>
            <w:tcW w:w="8100" w:type="dxa"/>
          </w:tcPr>
          <w:p w14:paraId="7454FB42" w14:textId="33CEDD21" w:rsidR="00E951BB" w:rsidRDefault="00E951BB" w:rsidP="00E951B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Oversee Fall Schedule Development </w:t>
            </w:r>
          </w:p>
        </w:tc>
      </w:tr>
      <w:tr w:rsidR="00E951BB" w14:paraId="7B60A7D8" w14:textId="77777777" w:rsidTr="002F750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0" w:type="dxa"/>
          </w:tcPr>
          <w:p w14:paraId="596022A1" w14:textId="77777777" w:rsidR="00E951BB" w:rsidRDefault="00E951BB" w:rsidP="00E951BB"/>
        </w:tc>
        <w:tc>
          <w:tcPr>
            <w:tcW w:w="8100" w:type="dxa"/>
          </w:tcPr>
          <w:p w14:paraId="581D6962" w14:textId="0EF3C619" w:rsidR="00E951BB" w:rsidRDefault="00E951BB" w:rsidP="00E951B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Review and Check Summer Maintenance </w:t>
            </w:r>
          </w:p>
        </w:tc>
      </w:tr>
      <w:tr w:rsidR="00E951BB" w14:paraId="524A0DEA" w14:textId="77777777" w:rsidTr="002F750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0" w:type="dxa"/>
          </w:tcPr>
          <w:p w14:paraId="731F695B" w14:textId="77777777" w:rsidR="00E951BB" w:rsidRDefault="00E951BB" w:rsidP="00E951BB"/>
        </w:tc>
        <w:tc>
          <w:tcPr>
            <w:tcW w:w="8100" w:type="dxa"/>
          </w:tcPr>
          <w:p w14:paraId="1719C292" w14:textId="07679971" w:rsidR="00E951BB" w:rsidRDefault="00E951BB" w:rsidP="00E951B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Begin Faculty Duty Schedules</w:t>
            </w:r>
          </w:p>
        </w:tc>
      </w:tr>
      <w:tr w:rsidR="00E951BB" w14:paraId="07678F68" w14:textId="77777777" w:rsidTr="002F750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0" w:type="dxa"/>
          </w:tcPr>
          <w:p w14:paraId="6A4DDC1A" w14:textId="77777777" w:rsidR="00E951BB" w:rsidRDefault="00E951BB" w:rsidP="00E951BB"/>
        </w:tc>
        <w:tc>
          <w:tcPr>
            <w:tcW w:w="8100" w:type="dxa"/>
          </w:tcPr>
          <w:p w14:paraId="4801C822" w14:textId="5886A154" w:rsidR="00E951BB" w:rsidRDefault="00E951BB" w:rsidP="00E951B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Review and Revise Principals Planning Calendar</w:t>
            </w:r>
          </w:p>
        </w:tc>
      </w:tr>
      <w:tr w:rsidR="00E951BB" w14:paraId="1F1E93CA" w14:textId="77777777" w:rsidTr="002F750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0" w:type="dxa"/>
          </w:tcPr>
          <w:p w14:paraId="75EAA5D8" w14:textId="77777777" w:rsidR="00E951BB" w:rsidRDefault="00E951BB" w:rsidP="00E951BB"/>
        </w:tc>
        <w:tc>
          <w:tcPr>
            <w:tcW w:w="8100" w:type="dxa"/>
          </w:tcPr>
          <w:p w14:paraId="45E93838" w14:textId="635FB049" w:rsidR="00E951BB" w:rsidRDefault="00E951BB" w:rsidP="00E951B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Orient New Teachers and Other Staff Members</w:t>
            </w:r>
          </w:p>
        </w:tc>
      </w:tr>
      <w:tr w:rsidR="00E951BB" w14:paraId="5AB8E24C" w14:textId="77777777" w:rsidTr="002F750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0" w:type="dxa"/>
          </w:tcPr>
          <w:p w14:paraId="40B17AD0" w14:textId="77777777" w:rsidR="00E951BB" w:rsidRDefault="00E951BB" w:rsidP="00E951BB"/>
        </w:tc>
        <w:tc>
          <w:tcPr>
            <w:tcW w:w="8100" w:type="dxa"/>
          </w:tcPr>
          <w:p w14:paraId="73C153CD" w14:textId="77777777" w:rsidR="00E951BB" w:rsidRDefault="00E951BB" w:rsidP="00E951B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p w14:paraId="237E6F10" w14:textId="77777777" w:rsidR="00B72DE3" w:rsidRDefault="00E3203F"/>
    <w:sectPr w:rsidR="00B72DE3">
      <w:head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B8F0235" w14:textId="77777777" w:rsidR="00E3203F" w:rsidRDefault="00E3203F" w:rsidP="00E951BB">
      <w:pPr>
        <w:spacing w:after="0" w:line="240" w:lineRule="auto"/>
      </w:pPr>
      <w:r>
        <w:separator/>
      </w:r>
    </w:p>
  </w:endnote>
  <w:endnote w:type="continuationSeparator" w:id="0">
    <w:p w14:paraId="4DF5B638" w14:textId="77777777" w:rsidR="00E3203F" w:rsidRDefault="00E3203F" w:rsidP="00E951B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5FFF167" w14:textId="77777777" w:rsidR="00E3203F" w:rsidRDefault="00E3203F" w:rsidP="00E951BB">
      <w:pPr>
        <w:spacing w:after="0" w:line="240" w:lineRule="auto"/>
      </w:pPr>
      <w:r>
        <w:separator/>
      </w:r>
    </w:p>
  </w:footnote>
  <w:footnote w:type="continuationSeparator" w:id="0">
    <w:p w14:paraId="625F04C6" w14:textId="77777777" w:rsidR="00E3203F" w:rsidRDefault="00E3203F" w:rsidP="00E951B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2BA1D24" w14:textId="542B2BA8" w:rsidR="00E951BB" w:rsidRPr="002F750C" w:rsidRDefault="00E951BB" w:rsidP="00E951BB">
    <w:pPr>
      <w:pStyle w:val="Header"/>
      <w:jc w:val="center"/>
      <w:rPr>
        <w:b/>
        <w:bCs/>
        <w:sz w:val="36"/>
        <w:szCs w:val="36"/>
      </w:rPr>
    </w:pPr>
    <w:r w:rsidRPr="002F750C">
      <w:rPr>
        <w:b/>
        <w:bCs/>
        <w:sz w:val="36"/>
        <w:szCs w:val="36"/>
      </w:rPr>
      <w:t>Planning Checklist for End of School Year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MxMbUwMTMzM7CwNDBQ0lEKTi0uzszPAykwrAUAHvpXzSwAAAA="/>
  </w:docVars>
  <w:rsids>
    <w:rsidRoot w:val="00E07D67"/>
    <w:rsid w:val="001E5B1C"/>
    <w:rsid w:val="002F750C"/>
    <w:rsid w:val="006B3644"/>
    <w:rsid w:val="00A52A36"/>
    <w:rsid w:val="00C02454"/>
    <w:rsid w:val="00C46AE0"/>
    <w:rsid w:val="00E07D67"/>
    <w:rsid w:val="00E3203F"/>
    <w:rsid w:val="00E33169"/>
    <w:rsid w:val="00E777B1"/>
    <w:rsid w:val="00E951BB"/>
    <w:rsid w:val="00F91C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70047D8"/>
  <w15:chartTrackingRefBased/>
  <w15:docId w15:val="{1E7C1F96-4B31-454F-B4A0-BD549A94A4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E07D6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3">
    <w:name w:val="Plain Table 3"/>
    <w:basedOn w:val="TableNormal"/>
    <w:uiPriority w:val="43"/>
    <w:rsid w:val="00E07D67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paragraph" w:styleId="Header">
    <w:name w:val="header"/>
    <w:basedOn w:val="Normal"/>
    <w:link w:val="HeaderChar"/>
    <w:uiPriority w:val="99"/>
    <w:unhideWhenUsed/>
    <w:rsid w:val="00E951B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951BB"/>
  </w:style>
  <w:style w:type="paragraph" w:styleId="Footer">
    <w:name w:val="footer"/>
    <w:basedOn w:val="Normal"/>
    <w:link w:val="FooterChar"/>
    <w:uiPriority w:val="99"/>
    <w:unhideWhenUsed/>
    <w:rsid w:val="00E951B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951B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188510415681A4EAE73AE8597228569" ma:contentTypeVersion="10" ma:contentTypeDescription="Create a new document." ma:contentTypeScope="" ma:versionID="03bc71d3a9f17242a78ef36a210bf238">
  <xsd:schema xmlns:xsd="http://www.w3.org/2001/XMLSchema" xmlns:xs="http://www.w3.org/2001/XMLSchema" xmlns:p="http://schemas.microsoft.com/office/2006/metadata/properties" xmlns:ns3="24bebb86-e099-4077-a948-a65af244479f" targetNamespace="http://schemas.microsoft.com/office/2006/metadata/properties" ma:root="true" ma:fieldsID="d3951a565c954afa5768b272ea8e7838" ns3:_="">
    <xsd:import namespace="24bebb86-e099-4077-a948-a65af244479f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Location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4bebb86-e099-4077-a948-a65af244479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A9D47F14-6DB3-41F6-8590-99E5D6A6737F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D1AC37E5-A9E2-4443-85AC-0B57D2276A7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87D5611-9D8D-4275-B099-73F7202F746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4bebb86-e099-4077-a948-a65af244479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48</Words>
  <Characters>1414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nda Dry</dc:creator>
  <cp:keywords/>
  <dc:description/>
  <cp:lastModifiedBy>Michael Burroughs</cp:lastModifiedBy>
  <cp:revision>2</cp:revision>
  <dcterms:created xsi:type="dcterms:W3CDTF">2020-06-12T14:31:00Z</dcterms:created>
  <dcterms:modified xsi:type="dcterms:W3CDTF">2020-06-12T14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188510415681A4EAE73AE8597228569</vt:lpwstr>
  </property>
</Properties>
</file>